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D744A" w14:textId="0F7EEB15" w:rsidR="0019285A" w:rsidRDefault="0019285A">
      <w:r>
        <w:t xml:space="preserve">Download </w:t>
      </w:r>
      <w:r w:rsidR="00B02D6D">
        <w:t>data link</w:t>
      </w:r>
    </w:p>
    <w:p w14:paraId="3C88ABAF" w14:textId="16027ACB" w:rsidR="002E496D" w:rsidRDefault="0019285A">
      <w:r w:rsidRPr="0019285A">
        <w:t>https://www.ebi.ac.uk/ena/browser/api/xml/SRR2589044?download=true</w:t>
      </w:r>
    </w:p>
    <w:p w14:paraId="7B60A7D2" w14:textId="77777777" w:rsidR="0019285A" w:rsidRDefault="0019285A"/>
    <w:p w14:paraId="3D0B696B" w14:textId="7645DFDC" w:rsidR="009F65E2" w:rsidRDefault="009F65E2">
      <w:r>
        <w:t>ls -l : To check written/reading permission of files in a directory</w:t>
      </w:r>
    </w:p>
    <w:p w14:paraId="110168B0" w14:textId="77777777" w:rsidR="00197978" w:rsidRDefault="00197978"/>
    <w:p w14:paraId="41849D5C" w14:textId="2591A74F" w:rsidR="00197978" w:rsidRDefault="00F755EB">
      <w:r>
        <w:t>cat filename.ex : To read file</w:t>
      </w:r>
    </w:p>
    <w:p w14:paraId="52660426" w14:textId="3A0F2617" w:rsidR="00075AEC" w:rsidRDefault="00075AEC">
      <w:r>
        <w:t xml:space="preserve"> </w:t>
      </w:r>
      <w:r w:rsidR="00C06F00">
        <w:t xml:space="preserve">history </w:t>
      </w:r>
      <w:r>
        <w:t xml:space="preserve"> : To display all commands we are running</w:t>
      </w:r>
    </w:p>
    <w:p w14:paraId="6566F4AF" w14:textId="77777777" w:rsidR="000A6286" w:rsidRDefault="000A6286"/>
    <w:p w14:paraId="2EC0E817" w14:textId="77777777" w:rsidR="00154B7F" w:rsidRDefault="000A6286" w:rsidP="00154B7F">
      <w:r>
        <w:t>Grep tt filename</w:t>
      </w:r>
      <w:r w:rsidR="00154B7F">
        <w:t xml:space="preserve"> : </w:t>
      </w:r>
      <w:r w:rsidR="00154B7F">
        <w:t>To search a partern</w:t>
      </w:r>
    </w:p>
    <w:p w14:paraId="0D084937" w14:textId="2EF2F71D" w:rsidR="000A6286" w:rsidRDefault="00CC3B31">
      <w:r>
        <w:t>Grep tt filename &gt; file.txt : to redirect the patter into file.txt</w:t>
      </w:r>
    </w:p>
    <w:p w14:paraId="06588E31" w14:textId="701E04F7" w:rsidR="0002198E" w:rsidRDefault="0002198E">
      <w:r>
        <w:t>Wc filename : To read line</w:t>
      </w:r>
      <w:r w:rsidR="00DE3398">
        <w:t>, word and character counts</w:t>
      </w:r>
    </w:p>
    <w:p w14:paraId="340FEAAB" w14:textId="0E6B915A" w:rsidR="00DF2155" w:rsidRDefault="00DF2155">
      <w:r>
        <w:t>Wc -l filename: Only the lines in the file</w:t>
      </w:r>
    </w:p>
    <w:p w14:paraId="623A76DE" w14:textId="0EF6041D" w:rsidR="00DF2155" w:rsidRDefault="00DF2155">
      <w:r>
        <w:t>Man wc: to read more about the command</w:t>
      </w:r>
    </w:p>
    <w:p w14:paraId="4543B784" w14:textId="77777777" w:rsidR="001C4B5A" w:rsidRDefault="001C4B5A"/>
    <w:p w14:paraId="2C19B5DD" w14:textId="77777777" w:rsidR="009755F2" w:rsidRDefault="009755F2"/>
    <w:p w14:paraId="7011F893" w14:textId="77777777" w:rsidR="009755F2" w:rsidRDefault="009755F2"/>
    <w:sectPr w:rsidR="009755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DCysDAwNDQwtrBU0lEKTi0uzszPAykwrgUAHzgkBiwAAAA="/>
  </w:docVars>
  <w:rsids>
    <w:rsidRoot w:val="002E496D"/>
    <w:rsid w:val="0002198E"/>
    <w:rsid w:val="00075AEC"/>
    <w:rsid w:val="000A6286"/>
    <w:rsid w:val="00154B7F"/>
    <w:rsid w:val="0019285A"/>
    <w:rsid w:val="00197978"/>
    <w:rsid w:val="001C4B5A"/>
    <w:rsid w:val="002E496D"/>
    <w:rsid w:val="008461BF"/>
    <w:rsid w:val="009755F2"/>
    <w:rsid w:val="009F65E2"/>
    <w:rsid w:val="00B02D6D"/>
    <w:rsid w:val="00C06F00"/>
    <w:rsid w:val="00CC3B31"/>
    <w:rsid w:val="00DE3398"/>
    <w:rsid w:val="00DF2155"/>
    <w:rsid w:val="00F75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685ACD"/>
  <w15:chartTrackingRefBased/>
  <w15:docId w15:val="{FC9024E6-F65F-42FA-A958-0204FC339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8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8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biyi, TD, Mr [25175645@sun.ac.za]</dc:creator>
  <cp:keywords/>
  <dc:description/>
  <cp:lastModifiedBy>Olabiyi, TD, Mr [25175645@sun.ac.za]</cp:lastModifiedBy>
  <cp:revision>19</cp:revision>
  <dcterms:created xsi:type="dcterms:W3CDTF">2023-10-31T07:17:00Z</dcterms:created>
  <dcterms:modified xsi:type="dcterms:W3CDTF">2023-10-31T07:58:00Z</dcterms:modified>
</cp:coreProperties>
</file>